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xmlns:w16du="http://schemas.microsoft.com/office/word/2023/wordml/word16du">
            <w:pict>
              <v:group w14:anchorId="15B87BF2"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xmlns:w16du="http://schemas.microsoft.com/office/word/2023/wordml/word16du">
            <w:pict>
              <v:group w14:anchorId="252355AD"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6E541FCC" w:rsidR="00123D81" w:rsidRPr="00221A7D" w:rsidRDefault="00123D81" w:rsidP="00801920">
      <w:pPr>
        <w:rPr>
          <w:rFonts w:asciiTheme="minorHAnsi" w:hAnsiTheme="minorHAnsi" w:cstheme="minorHAnsi"/>
          <w:b/>
          <w:bCs/>
          <w:sz w:val="22"/>
          <w:szCs w:val="22"/>
        </w:rPr>
      </w:pPr>
      <w:r w:rsidRPr="00B47A9E">
        <w:rPr>
          <w:rFonts w:asciiTheme="minorHAnsi" w:hAnsiTheme="minorHAnsi" w:cstheme="minorHAnsi"/>
          <w:sz w:val="22"/>
          <w:szCs w:val="22"/>
        </w:rPr>
        <w:t>We wish to connect with you for below position of</w:t>
      </w:r>
      <w:r w:rsidR="00221A7D">
        <w:rPr>
          <w:rStyle w:val="link1"/>
          <w:rFonts w:asciiTheme="minorHAnsi" w:hAnsiTheme="minorHAnsi" w:cstheme="minorHAnsi"/>
          <w:b/>
          <w:bCs/>
          <w:sz w:val="22"/>
          <w:szCs w:val="22"/>
        </w:rPr>
        <w:t xml:space="preserve"> </w:t>
      </w:r>
      <w:r w:rsidR="00221A7D" w:rsidRPr="00221A7D">
        <w:rPr>
          <w:rStyle w:val="link1"/>
          <w:rFonts w:asciiTheme="minorHAnsi" w:hAnsiTheme="minorHAnsi" w:cstheme="minorHAnsi"/>
          <w:b/>
          <w:bCs/>
          <w:sz w:val="22"/>
          <w:szCs w:val="22"/>
        </w:rPr>
        <w:t xml:space="preserve">Sr. </w:t>
      </w:r>
      <w:r w:rsidR="00B87006">
        <w:rPr>
          <w:rStyle w:val="link1"/>
          <w:rFonts w:asciiTheme="minorHAnsi" w:hAnsiTheme="minorHAnsi" w:cstheme="minorHAnsi"/>
          <w:b/>
          <w:bCs/>
          <w:sz w:val="22"/>
          <w:szCs w:val="22"/>
        </w:rPr>
        <w:t>Software Engineer</w:t>
      </w:r>
      <w:r w:rsidR="00A426BA">
        <w:rPr>
          <w:rStyle w:val="link1"/>
          <w:rFonts w:asciiTheme="minorHAnsi" w:hAnsiTheme="minorHAnsi" w:cstheme="minorHAnsi"/>
          <w:b/>
          <w:bCs/>
          <w:sz w:val="22"/>
          <w:szCs w:val="22"/>
        </w:rPr>
        <w:t xml:space="preserve"> (Linux, C++)</w:t>
      </w:r>
    </w:p>
    <w:p w14:paraId="09462254" w14:textId="1D4ACADF" w:rsidR="00B67A45" w:rsidRDefault="00123D81" w:rsidP="00B67A45">
      <w:pPr>
        <w:pStyle w:val="ListParagraph"/>
        <w:numPr>
          <w:ilvl w:val="0"/>
          <w:numId w:val="1"/>
        </w:numPr>
        <w:jc w:val="both"/>
        <w:rPr>
          <w:rFonts w:asciiTheme="minorHAnsi" w:hAnsiTheme="minorHAnsi" w:cstheme="minorHAnsi"/>
          <w:b/>
          <w:bCs/>
          <w:sz w:val="22"/>
          <w:szCs w:val="22"/>
        </w:rPr>
      </w:pPr>
      <w:r w:rsidRPr="00B47A9E">
        <w:rPr>
          <w:rFonts w:asciiTheme="minorHAnsi" w:hAnsiTheme="minorHAnsi" w:cstheme="minorHAnsi"/>
          <w:sz w:val="22"/>
          <w:szCs w:val="22"/>
        </w:rPr>
        <w:t>Designation:</w:t>
      </w:r>
      <w:r w:rsidR="00514CA9" w:rsidRPr="00B47A9E">
        <w:rPr>
          <w:rFonts w:asciiTheme="minorHAnsi" w:hAnsiTheme="minorHAnsi" w:cstheme="minorHAnsi"/>
          <w:sz w:val="22"/>
          <w:szCs w:val="22"/>
        </w:rPr>
        <w:t xml:space="preserve"> </w:t>
      </w:r>
      <w:r w:rsidR="00B87006" w:rsidRPr="00221A7D">
        <w:rPr>
          <w:rStyle w:val="link1"/>
          <w:rFonts w:asciiTheme="minorHAnsi" w:hAnsiTheme="minorHAnsi" w:cstheme="minorHAnsi"/>
          <w:b/>
          <w:bCs/>
          <w:sz w:val="22"/>
          <w:szCs w:val="22"/>
        </w:rPr>
        <w:t xml:space="preserve">Sr. </w:t>
      </w:r>
      <w:r w:rsidR="00B87006">
        <w:rPr>
          <w:rStyle w:val="link1"/>
          <w:rFonts w:asciiTheme="minorHAnsi" w:hAnsiTheme="minorHAnsi" w:cstheme="minorHAnsi"/>
          <w:b/>
          <w:bCs/>
          <w:sz w:val="22"/>
          <w:szCs w:val="22"/>
        </w:rPr>
        <w:t>Software Engineer</w:t>
      </w:r>
    </w:p>
    <w:p w14:paraId="2812EF23" w14:textId="25581CB6" w:rsidR="00811DAD" w:rsidRPr="00221A7D" w:rsidRDefault="00123D81" w:rsidP="00B67A45">
      <w:pPr>
        <w:pStyle w:val="ListParagraph"/>
        <w:numPr>
          <w:ilvl w:val="0"/>
          <w:numId w:val="1"/>
        </w:numPr>
        <w:jc w:val="both"/>
        <w:rPr>
          <w:rFonts w:asciiTheme="minorHAnsi" w:hAnsiTheme="minorHAnsi" w:cstheme="minorHAnsi"/>
          <w:b/>
          <w:bCs/>
          <w:sz w:val="20"/>
          <w:szCs w:val="20"/>
        </w:rPr>
      </w:pPr>
      <w:r w:rsidRPr="00B67A45">
        <w:rPr>
          <w:rFonts w:asciiTheme="minorHAnsi" w:hAnsiTheme="minorHAnsi" w:cstheme="minorHAnsi"/>
          <w:sz w:val="22"/>
          <w:szCs w:val="22"/>
        </w:rPr>
        <w:t>Qualification:</w:t>
      </w:r>
      <w:r w:rsidR="00B67A45" w:rsidRPr="00B67A45">
        <w:rPr>
          <w:rStyle w:val="content"/>
          <w:rFonts w:asciiTheme="minorHAnsi" w:hAnsiTheme="minorHAnsi" w:cstheme="minorHAnsi"/>
          <w:sz w:val="22"/>
          <w:szCs w:val="22"/>
        </w:rPr>
        <w:t xml:space="preserve"> </w:t>
      </w:r>
      <w:r w:rsidR="00221A7D" w:rsidRPr="00221A7D">
        <w:rPr>
          <w:rStyle w:val="content"/>
          <w:rFonts w:asciiTheme="minorHAnsi" w:hAnsiTheme="minorHAnsi" w:cstheme="minorHAnsi"/>
          <w:sz w:val="22"/>
          <w:szCs w:val="22"/>
        </w:rPr>
        <w:t>B.E – EC/E&amp;TC/Computer Science or Higher</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0FFDC80E"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221A7D">
        <w:rPr>
          <w:rFonts w:asciiTheme="minorHAnsi" w:hAnsiTheme="minorHAnsi" w:cstheme="minorHAnsi"/>
          <w:sz w:val="22"/>
          <w:szCs w:val="22"/>
        </w:rPr>
        <w:t xml:space="preserve">4+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15F06966" w:rsidR="00303900"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6F8512FC" w14:textId="77777777" w:rsidR="00221A7D" w:rsidRPr="00CB1363" w:rsidRDefault="00221A7D" w:rsidP="00221A7D">
      <w:pPr>
        <w:pStyle w:val="NoSpacing"/>
        <w:numPr>
          <w:ilvl w:val="0"/>
          <w:numId w:val="17"/>
        </w:numPr>
      </w:pPr>
      <w:r w:rsidRPr="00CB1363">
        <w:t>Coordinate with the TL/PM on current programming tasks</w:t>
      </w:r>
      <w:r>
        <w:t>.</w:t>
      </w:r>
    </w:p>
    <w:p w14:paraId="5F364030" w14:textId="77777777" w:rsidR="00221A7D" w:rsidRPr="00CB1363" w:rsidRDefault="00221A7D" w:rsidP="00221A7D">
      <w:pPr>
        <w:pStyle w:val="NoSpacing"/>
        <w:numPr>
          <w:ilvl w:val="0"/>
          <w:numId w:val="17"/>
        </w:numPr>
      </w:pPr>
      <w:r w:rsidRPr="00CB1363">
        <w:t xml:space="preserve">Collaborate with other </w:t>
      </w:r>
      <w:r>
        <w:t>engineers</w:t>
      </w:r>
      <w:r w:rsidRPr="00CB1363">
        <w:t xml:space="preserve"> to design and implement features.</w:t>
      </w:r>
    </w:p>
    <w:p w14:paraId="3F4947FB" w14:textId="77777777" w:rsidR="00221A7D" w:rsidRDefault="00221A7D" w:rsidP="00221A7D">
      <w:pPr>
        <w:pStyle w:val="NoSpacing"/>
        <w:numPr>
          <w:ilvl w:val="0"/>
          <w:numId w:val="17"/>
        </w:numPr>
      </w:pPr>
      <w:r w:rsidRPr="00CB1363">
        <w:t>Quickly produce well-organized, optimized, and documented source code.</w:t>
      </w:r>
    </w:p>
    <w:p w14:paraId="795B3A27" w14:textId="77777777" w:rsidR="00221A7D" w:rsidRPr="00CB1363" w:rsidRDefault="00221A7D" w:rsidP="00221A7D">
      <w:pPr>
        <w:pStyle w:val="NoSpacing"/>
        <w:numPr>
          <w:ilvl w:val="0"/>
          <w:numId w:val="17"/>
        </w:numPr>
      </w:pPr>
      <w:r w:rsidRPr="00CB1363">
        <w:t>Contribute to technical documentation</w:t>
      </w:r>
      <w:r>
        <w:t>s like SRS, design, user manual</w:t>
      </w:r>
      <w:r w:rsidRPr="00CB1363">
        <w:t>.</w:t>
      </w:r>
    </w:p>
    <w:p w14:paraId="3BD2DF6E" w14:textId="77777777" w:rsidR="00221A7D" w:rsidRPr="00CB1363" w:rsidRDefault="00221A7D" w:rsidP="00221A7D">
      <w:pPr>
        <w:pStyle w:val="NoSpacing"/>
        <w:numPr>
          <w:ilvl w:val="0"/>
          <w:numId w:val="17"/>
        </w:numPr>
      </w:pPr>
      <w:r w:rsidRPr="00CB1363">
        <w:t>Debug existing source code and polish feature sets.</w:t>
      </w:r>
    </w:p>
    <w:p w14:paraId="23D26324" w14:textId="77777777" w:rsidR="00221A7D" w:rsidRPr="00CB1363" w:rsidRDefault="00221A7D" w:rsidP="00221A7D">
      <w:pPr>
        <w:pStyle w:val="NoSpacing"/>
        <w:numPr>
          <w:ilvl w:val="0"/>
          <w:numId w:val="17"/>
        </w:numPr>
      </w:pPr>
      <w:r w:rsidRPr="00CB1363">
        <w:t>Continuously learn and improve skills to pursue new technical areas.</w:t>
      </w:r>
    </w:p>
    <w:p w14:paraId="5932304C" w14:textId="77777777" w:rsidR="00221A7D" w:rsidRPr="00CB1363" w:rsidRDefault="00221A7D" w:rsidP="00221A7D">
      <w:pPr>
        <w:pStyle w:val="NoSpacing"/>
        <w:numPr>
          <w:ilvl w:val="0"/>
          <w:numId w:val="17"/>
        </w:numPr>
      </w:pPr>
      <w:r w:rsidRPr="00CB1363">
        <w:t>Attention to detail is essential and all tasks must be carried out to the highest quality.</w:t>
      </w:r>
    </w:p>
    <w:p w14:paraId="43083D41" w14:textId="3AAB12CE" w:rsidR="00221A7D" w:rsidRDefault="00221A7D" w:rsidP="00221A7D">
      <w:pPr>
        <w:pStyle w:val="NoSpacing"/>
        <w:rPr>
          <w:rStyle w:val="content"/>
          <w:rFonts w:cstheme="minorHAnsi"/>
          <w:b/>
          <w:bCs/>
        </w:rPr>
      </w:pPr>
    </w:p>
    <w:p w14:paraId="4FFD4F1D" w14:textId="77777777" w:rsidR="00221A7D" w:rsidRPr="00B47A9E" w:rsidRDefault="00221A7D" w:rsidP="00221A7D">
      <w:pPr>
        <w:pStyle w:val="NoSpacing"/>
        <w:rPr>
          <w:rStyle w:val="content"/>
          <w:rFonts w:cstheme="minorHAnsi"/>
          <w:b/>
          <w:bCs/>
        </w:rPr>
      </w:pPr>
    </w:p>
    <w:p w14:paraId="184BA32C" w14:textId="48694F02" w:rsidR="00820C72" w:rsidRPr="00221A7D" w:rsidRDefault="00303900" w:rsidP="00221A7D">
      <w:pPr>
        <w:pStyle w:val="NoSpacing"/>
        <w:rPr>
          <w:rStyle w:val="content"/>
          <w:rFonts w:cstheme="minorHAnsi"/>
          <w:sz w:val="24"/>
          <w:szCs w:val="24"/>
        </w:rPr>
      </w:pPr>
      <w:r w:rsidRPr="00221A7D">
        <w:rPr>
          <w:rStyle w:val="content"/>
          <w:rFonts w:cstheme="minorHAnsi"/>
          <w:b/>
          <w:bCs/>
          <w:sz w:val="24"/>
          <w:szCs w:val="24"/>
        </w:rPr>
        <w:t>Essential Skills</w:t>
      </w:r>
      <w:r w:rsidR="009D0C02" w:rsidRPr="00221A7D">
        <w:rPr>
          <w:rStyle w:val="content"/>
          <w:rFonts w:cstheme="minorHAnsi"/>
          <w:b/>
          <w:bCs/>
          <w:sz w:val="24"/>
          <w:szCs w:val="24"/>
        </w:rPr>
        <w:t>:</w:t>
      </w:r>
    </w:p>
    <w:p w14:paraId="66490959" w14:textId="6578C94D" w:rsidR="00221A7D" w:rsidRPr="00581810" w:rsidRDefault="00221A7D" w:rsidP="00221A7D">
      <w:pPr>
        <w:pStyle w:val="NoSpacing"/>
        <w:numPr>
          <w:ilvl w:val="0"/>
          <w:numId w:val="18"/>
        </w:numPr>
        <w:rPr>
          <w:rFonts w:cs="Arial"/>
          <w:color w:val="000000"/>
        </w:rPr>
      </w:pPr>
      <w:r w:rsidRPr="002914A8">
        <w:t xml:space="preserve">Strong working experience in developing </w:t>
      </w:r>
      <w:r w:rsidRPr="00370F06">
        <w:rPr>
          <w:b/>
          <w:bCs/>
        </w:rPr>
        <w:t>Linux Applications</w:t>
      </w:r>
      <w:r>
        <w:t xml:space="preserve"> using </w:t>
      </w:r>
      <w:r w:rsidRPr="00B87006">
        <w:rPr>
          <w:b/>
          <w:bCs/>
        </w:rPr>
        <w:t>C++ language</w:t>
      </w:r>
      <w:r w:rsidR="00F318BD" w:rsidRPr="00B87006">
        <w:rPr>
          <w:b/>
          <w:bCs/>
        </w:rPr>
        <w:t>.</w:t>
      </w:r>
    </w:p>
    <w:p w14:paraId="1AF88AD4" w14:textId="77777777" w:rsidR="00221A7D" w:rsidRDefault="00221A7D" w:rsidP="00221A7D">
      <w:pPr>
        <w:pStyle w:val="NoSpacing"/>
        <w:numPr>
          <w:ilvl w:val="0"/>
          <w:numId w:val="18"/>
        </w:numPr>
        <w:rPr>
          <w:rFonts w:cs="Arial"/>
          <w:color w:val="000000"/>
        </w:rPr>
      </w:pPr>
      <w:r>
        <w:rPr>
          <w:rFonts w:cs="Arial"/>
          <w:color w:val="000000"/>
        </w:rPr>
        <w:t>Strong working experience in developing REST APIs</w:t>
      </w:r>
    </w:p>
    <w:p w14:paraId="4BF2A548" w14:textId="0D6B3910" w:rsidR="00221A7D" w:rsidRDefault="00221A7D" w:rsidP="00221A7D">
      <w:pPr>
        <w:pStyle w:val="NoSpacing"/>
        <w:numPr>
          <w:ilvl w:val="0"/>
          <w:numId w:val="18"/>
        </w:numPr>
      </w:pPr>
      <w:r w:rsidRPr="002E6AB7">
        <w:t>Working experience</w:t>
      </w:r>
      <w:r>
        <w:t xml:space="preserve"> relational DB</w:t>
      </w:r>
      <w:r w:rsidR="00F318BD">
        <w:t xml:space="preserve">- </w:t>
      </w:r>
      <w:proofErr w:type="spellStart"/>
      <w:r w:rsidR="00F318BD" w:rsidRPr="002E6AB7">
        <w:t>SQlite</w:t>
      </w:r>
      <w:proofErr w:type="spellEnd"/>
      <w:r>
        <w:t xml:space="preserve"> database </w:t>
      </w:r>
    </w:p>
    <w:p w14:paraId="36BB92D3" w14:textId="77777777" w:rsidR="00221A7D" w:rsidRDefault="00221A7D" w:rsidP="00221A7D">
      <w:pPr>
        <w:pStyle w:val="NoSpacing"/>
        <w:numPr>
          <w:ilvl w:val="0"/>
          <w:numId w:val="18"/>
        </w:numPr>
      </w:pPr>
      <w:r>
        <w:t>Working experience Timeseries database</w:t>
      </w:r>
    </w:p>
    <w:p w14:paraId="54FC700F" w14:textId="77777777" w:rsidR="00221A7D" w:rsidRDefault="00221A7D" w:rsidP="00221A7D">
      <w:pPr>
        <w:pStyle w:val="NoSpacing"/>
        <w:numPr>
          <w:ilvl w:val="0"/>
          <w:numId w:val="18"/>
        </w:numPr>
      </w:pPr>
      <w:r>
        <w:t>Working experience on web server (</w:t>
      </w:r>
      <w:r w:rsidRPr="00FB3C8A">
        <w:t>nginx</w:t>
      </w:r>
      <w:r>
        <w:t xml:space="preserve">), </w:t>
      </w:r>
      <w:r w:rsidRPr="00FD309B">
        <w:t>flask web framework</w:t>
      </w:r>
      <w:r>
        <w:t xml:space="preserve"> and its protocols (HTTP, HTTPS)</w:t>
      </w:r>
    </w:p>
    <w:p w14:paraId="7363CD42" w14:textId="77777777" w:rsidR="00221A7D" w:rsidRPr="0026554B" w:rsidRDefault="00221A7D" w:rsidP="00221A7D">
      <w:pPr>
        <w:pStyle w:val="NoSpacing"/>
        <w:numPr>
          <w:ilvl w:val="0"/>
          <w:numId w:val="18"/>
        </w:numPr>
        <w:rPr>
          <w:rFonts w:cs="Arial"/>
          <w:color w:val="000000"/>
        </w:rPr>
      </w:pPr>
      <w:r>
        <w:t>Working experience on networking protocols (</w:t>
      </w:r>
      <w:r w:rsidRPr="00916FA5">
        <w:rPr>
          <w:rFonts w:cs="Arial"/>
          <w:color w:val="000000"/>
        </w:rPr>
        <w:t>TCP/IP</w:t>
      </w:r>
      <w:r>
        <w:rPr>
          <w:rFonts w:cs="Arial"/>
          <w:color w:val="000000"/>
        </w:rPr>
        <w:t xml:space="preserve">, </w:t>
      </w:r>
      <w:r w:rsidRPr="00916FA5">
        <w:rPr>
          <w:rFonts w:cs="Arial"/>
          <w:color w:val="000000"/>
        </w:rPr>
        <w:t>UDP</w:t>
      </w:r>
      <w:r>
        <w:rPr>
          <w:rFonts w:cs="Arial"/>
          <w:color w:val="000000"/>
        </w:rPr>
        <w:t>, SMTP, SNTP, FTP, TFTP, Telnet, SSH)</w:t>
      </w:r>
    </w:p>
    <w:p w14:paraId="56C646B3" w14:textId="77777777" w:rsidR="00221A7D" w:rsidRDefault="00221A7D" w:rsidP="00221A7D">
      <w:pPr>
        <w:pStyle w:val="NoSpacing"/>
        <w:numPr>
          <w:ilvl w:val="0"/>
          <w:numId w:val="18"/>
        </w:numPr>
      </w:pPr>
      <w:r>
        <w:t>Strong working Experience of multithreading, multiprocessing, IPC mechanism (Mutex, Semaphore, queue) is must.</w:t>
      </w:r>
    </w:p>
    <w:p w14:paraId="695B0A18" w14:textId="43D0E30D" w:rsidR="00B47A9E" w:rsidRDefault="00B47A9E" w:rsidP="00221A7D">
      <w:pPr>
        <w:pStyle w:val="NoSpacing"/>
        <w:rPr>
          <w:rStyle w:val="content"/>
          <w:rFonts w:cstheme="minorHAnsi"/>
          <w:b/>
          <w:bCs/>
        </w:rPr>
      </w:pPr>
    </w:p>
    <w:p w14:paraId="3FA3498E" w14:textId="77777777" w:rsidR="00221A7D" w:rsidRDefault="00221A7D" w:rsidP="00221A7D">
      <w:pPr>
        <w:pStyle w:val="NoSpacing"/>
        <w:rPr>
          <w:rStyle w:val="content"/>
          <w:rFonts w:cstheme="minorHAnsi"/>
          <w:b/>
          <w:bCs/>
        </w:rPr>
      </w:pPr>
    </w:p>
    <w:p w14:paraId="268FA7F5" w14:textId="77777777" w:rsidR="00221A7D" w:rsidRPr="00221A7D" w:rsidRDefault="00221A7D" w:rsidP="00221A7D">
      <w:pPr>
        <w:rPr>
          <w:rStyle w:val="content"/>
          <w:rFonts w:asciiTheme="minorHAnsi" w:hAnsiTheme="minorHAnsi" w:cstheme="minorHAnsi"/>
          <w:b/>
          <w:bCs/>
        </w:rPr>
      </w:pPr>
      <w:r w:rsidRPr="00221A7D">
        <w:rPr>
          <w:rStyle w:val="content"/>
          <w:rFonts w:asciiTheme="minorHAnsi" w:hAnsiTheme="minorHAnsi" w:cstheme="minorHAnsi"/>
          <w:b/>
          <w:bCs/>
        </w:rPr>
        <w:t>Nice to have Skill set:</w:t>
      </w:r>
    </w:p>
    <w:p w14:paraId="702B1DDE" w14:textId="77777777" w:rsidR="00221A7D" w:rsidRPr="000149E9" w:rsidRDefault="00221A7D" w:rsidP="00221A7D">
      <w:pPr>
        <w:pStyle w:val="NoSpacing"/>
        <w:numPr>
          <w:ilvl w:val="0"/>
          <w:numId w:val="19"/>
        </w:numPr>
        <w:rPr>
          <w:rFonts w:cs="Arial"/>
          <w:color w:val="000000"/>
        </w:rPr>
      </w:pPr>
      <w:r>
        <w:t xml:space="preserve">Preferred </w:t>
      </w:r>
      <w:r w:rsidRPr="002914A8">
        <w:t xml:space="preserve">experience on </w:t>
      </w:r>
      <w:proofErr w:type="spellStart"/>
      <w:r w:rsidRPr="002914A8">
        <w:t>Yocto</w:t>
      </w:r>
      <w:proofErr w:type="spellEnd"/>
      <w:r w:rsidRPr="002914A8">
        <w:t xml:space="preserve"> project/</w:t>
      </w:r>
      <w:proofErr w:type="spellStart"/>
      <w:r w:rsidRPr="002914A8">
        <w:t>Toradex</w:t>
      </w:r>
      <w:proofErr w:type="spellEnd"/>
      <w:r w:rsidRPr="002914A8">
        <w:t xml:space="preserve">. </w:t>
      </w:r>
    </w:p>
    <w:p w14:paraId="4125D2DF" w14:textId="77777777" w:rsidR="00221A7D" w:rsidRPr="00F05DC6" w:rsidRDefault="00221A7D" w:rsidP="00221A7D">
      <w:pPr>
        <w:pStyle w:val="NoSpacing"/>
        <w:numPr>
          <w:ilvl w:val="0"/>
          <w:numId w:val="19"/>
        </w:numPr>
      </w:pPr>
      <w:r w:rsidRPr="00F05DC6">
        <w:rPr>
          <w:rFonts w:cs="Arial"/>
          <w:color w:val="000000"/>
        </w:rPr>
        <w:t>Experience of working on Web Socket Programming.</w:t>
      </w:r>
    </w:p>
    <w:p w14:paraId="63178D5A" w14:textId="77777777" w:rsidR="00221A7D" w:rsidRPr="00885402" w:rsidRDefault="00221A7D" w:rsidP="00221A7D">
      <w:pPr>
        <w:pStyle w:val="NoSpacing"/>
        <w:numPr>
          <w:ilvl w:val="0"/>
          <w:numId w:val="19"/>
        </w:numPr>
        <w:rPr>
          <w:rFonts w:cs="Arial"/>
          <w:color w:val="000000"/>
        </w:rPr>
      </w:pPr>
      <w:r>
        <w:rPr>
          <w:rFonts w:cs="Arial"/>
          <w:color w:val="000000"/>
        </w:rPr>
        <w:t xml:space="preserve">Basic working experience on </w:t>
      </w:r>
      <w:r w:rsidRPr="00885402">
        <w:rPr>
          <w:rFonts w:cs="Arial"/>
          <w:color w:val="000000"/>
        </w:rPr>
        <w:t xml:space="preserve">security </w:t>
      </w:r>
      <w:r>
        <w:rPr>
          <w:rFonts w:cs="Arial"/>
          <w:color w:val="000000"/>
        </w:rPr>
        <w:t xml:space="preserve">and its protocols </w:t>
      </w:r>
      <w:r w:rsidRPr="00885402">
        <w:rPr>
          <w:rFonts w:cs="Arial"/>
          <w:color w:val="000000"/>
        </w:rPr>
        <w:t>(e.g.</w:t>
      </w:r>
      <w:r>
        <w:rPr>
          <w:rFonts w:cs="Arial"/>
          <w:color w:val="000000"/>
        </w:rPr>
        <w:t>,</w:t>
      </w:r>
      <w:r w:rsidRPr="00885402">
        <w:rPr>
          <w:rFonts w:cs="Arial"/>
          <w:color w:val="000000"/>
        </w:rPr>
        <w:t xml:space="preserve"> TLS 1.3</w:t>
      </w:r>
      <w:r>
        <w:rPr>
          <w:rFonts w:cs="Arial"/>
          <w:color w:val="000000"/>
        </w:rPr>
        <w:t>/SSL</w:t>
      </w:r>
      <w:r w:rsidRPr="00885402">
        <w:rPr>
          <w:rFonts w:cs="Arial"/>
          <w:color w:val="000000"/>
        </w:rPr>
        <w:t>).</w:t>
      </w:r>
    </w:p>
    <w:p w14:paraId="19969575" w14:textId="77777777" w:rsidR="00221A7D" w:rsidRPr="007E158F" w:rsidRDefault="00221A7D" w:rsidP="00221A7D">
      <w:pPr>
        <w:pStyle w:val="NoSpacing"/>
        <w:numPr>
          <w:ilvl w:val="0"/>
          <w:numId w:val="19"/>
        </w:numPr>
      </w:pPr>
      <w:r w:rsidRPr="007E158F">
        <w:t>Unit Testing and Test-Driven Development</w:t>
      </w:r>
    </w:p>
    <w:p w14:paraId="40F0623A" w14:textId="77777777" w:rsidR="00221A7D" w:rsidRPr="007E158F" w:rsidRDefault="00221A7D" w:rsidP="00221A7D">
      <w:pPr>
        <w:pStyle w:val="NoSpacing"/>
        <w:numPr>
          <w:ilvl w:val="0"/>
          <w:numId w:val="19"/>
        </w:numPr>
      </w:pPr>
      <w:r w:rsidRPr="007E158F">
        <w:rPr>
          <w:rFonts w:cs="Arial"/>
          <w:color w:val="000000"/>
        </w:rPr>
        <w:t>Excellent debugging and problem-solving skills.</w:t>
      </w:r>
    </w:p>
    <w:p w14:paraId="60F511CD" w14:textId="77777777" w:rsidR="00221A7D" w:rsidRPr="007E158F" w:rsidRDefault="00221A7D" w:rsidP="00221A7D">
      <w:pPr>
        <w:pStyle w:val="NoSpacing"/>
        <w:numPr>
          <w:ilvl w:val="0"/>
          <w:numId w:val="19"/>
        </w:numPr>
        <w:rPr>
          <w:rFonts w:cs="Arial"/>
          <w:color w:val="000000"/>
        </w:rPr>
      </w:pPr>
      <w:r>
        <w:rPr>
          <w:rFonts w:cs="Arial"/>
          <w:color w:val="000000"/>
        </w:rPr>
        <w:t xml:space="preserve">SCM tools GitHub, Git, SVN, </w:t>
      </w:r>
      <w:proofErr w:type="spellStart"/>
      <w:r>
        <w:rPr>
          <w:rFonts w:cs="Arial"/>
          <w:color w:val="000000"/>
        </w:rPr>
        <w:t>BitBucket</w:t>
      </w:r>
      <w:proofErr w:type="spellEnd"/>
      <w:r>
        <w:rPr>
          <w:rFonts w:cs="Arial"/>
          <w:color w:val="000000"/>
        </w:rPr>
        <w:t>, JIRA</w:t>
      </w:r>
    </w:p>
    <w:p w14:paraId="34B8D14C" w14:textId="7649B2A3" w:rsidR="00221A7D" w:rsidRDefault="00221A7D" w:rsidP="00221A7D">
      <w:pPr>
        <w:rPr>
          <w:rStyle w:val="content"/>
          <w:b/>
          <w:bCs/>
        </w:rPr>
      </w:pPr>
    </w:p>
    <w:p w14:paraId="04570031" w14:textId="18AF1DB6" w:rsidR="00221A7D" w:rsidRDefault="00221A7D" w:rsidP="00221A7D">
      <w:pPr>
        <w:rPr>
          <w:rStyle w:val="content"/>
          <w:b/>
          <w:bCs/>
        </w:rPr>
      </w:pPr>
    </w:p>
    <w:p w14:paraId="111394A7" w14:textId="373A93B9" w:rsidR="00221A7D" w:rsidRDefault="00221A7D" w:rsidP="00221A7D">
      <w:pPr>
        <w:rPr>
          <w:rStyle w:val="content"/>
          <w:b/>
          <w:bCs/>
        </w:rPr>
      </w:pPr>
    </w:p>
    <w:p w14:paraId="5D41FDDE" w14:textId="47B5096F" w:rsidR="00221A7D" w:rsidRDefault="00221A7D" w:rsidP="00221A7D">
      <w:pPr>
        <w:rPr>
          <w:rStyle w:val="content"/>
          <w:b/>
          <w:bCs/>
        </w:rPr>
      </w:pPr>
    </w:p>
    <w:p w14:paraId="0737D4B9" w14:textId="03E8782E" w:rsidR="00221A7D" w:rsidRDefault="00221A7D" w:rsidP="00221A7D">
      <w:pPr>
        <w:rPr>
          <w:rStyle w:val="content"/>
          <w:b/>
          <w:bCs/>
        </w:rPr>
      </w:pPr>
    </w:p>
    <w:p w14:paraId="08572E51" w14:textId="13989658" w:rsidR="00221A7D" w:rsidRDefault="00221A7D" w:rsidP="00221A7D">
      <w:pPr>
        <w:rPr>
          <w:rStyle w:val="content"/>
          <w:b/>
          <w:bCs/>
        </w:rPr>
      </w:pPr>
    </w:p>
    <w:p w14:paraId="5FCC7B4B" w14:textId="42A2D778" w:rsidR="00221A7D" w:rsidRDefault="00221A7D" w:rsidP="00221A7D">
      <w:pPr>
        <w:rPr>
          <w:rStyle w:val="content"/>
          <w:b/>
          <w:bCs/>
        </w:rPr>
      </w:pPr>
    </w:p>
    <w:p w14:paraId="1766F926" w14:textId="7C39A600" w:rsidR="00221A7D" w:rsidRDefault="00221A7D" w:rsidP="00221A7D">
      <w:pPr>
        <w:rPr>
          <w:rStyle w:val="content"/>
          <w:b/>
          <w:bCs/>
        </w:rPr>
      </w:pPr>
    </w:p>
    <w:p w14:paraId="4AA23626" w14:textId="77777777" w:rsidR="00221A7D" w:rsidRDefault="00221A7D" w:rsidP="00221A7D">
      <w:pPr>
        <w:rPr>
          <w:rStyle w:val="content"/>
          <w:b/>
          <w:bCs/>
        </w:rPr>
      </w:pPr>
    </w:p>
    <w:p w14:paraId="314212B3" w14:textId="4154B235" w:rsidR="00221A7D" w:rsidRPr="00221A7D" w:rsidRDefault="00221A7D" w:rsidP="00221A7D">
      <w:pPr>
        <w:rPr>
          <w:rStyle w:val="content"/>
          <w:rFonts w:asciiTheme="minorHAnsi" w:hAnsiTheme="minorHAnsi" w:cstheme="minorHAnsi"/>
          <w:b/>
          <w:bCs/>
        </w:rPr>
      </w:pPr>
      <w:r w:rsidRPr="00221A7D">
        <w:rPr>
          <w:rStyle w:val="content"/>
          <w:rFonts w:asciiTheme="minorHAnsi" w:hAnsiTheme="minorHAnsi" w:cstheme="minorHAnsi"/>
          <w:b/>
          <w:bCs/>
        </w:rPr>
        <w:t>Required Soft Skills</w:t>
      </w:r>
      <w:r>
        <w:rPr>
          <w:rStyle w:val="content"/>
          <w:rFonts w:asciiTheme="minorHAnsi" w:hAnsiTheme="minorHAnsi" w:cstheme="minorHAnsi"/>
          <w:b/>
          <w:bCs/>
        </w:rPr>
        <w:t>:</w:t>
      </w:r>
    </w:p>
    <w:p w14:paraId="4ED41872" w14:textId="77777777" w:rsidR="00221A7D" w:rsidRPr="00221A7D" w:rsidRDefault="00221A7D" w:rsidP="00221A7D">
      <w:pPr>
        <w:pStyle w:val="NoSpacing"/>
        <w:numPr>
          <w:ilvl w:val="0"/>
          <w:numId w:val="20"/>
        </w:numPr>
      </w:pPr>
      <w:r w:rsidRPr="00221A7D">
        <w:t>Excellent interpersonal and communication skills in written and oral English.</w:t>
      </w:r>
    </w:p>
    <w:p w14:paraId="39BAA8D4" w14:textId="77777777" w:rsidR="00221A7D" w:rsidRPr="00221A7D" w:rsidRDefault="00221A7D" w:rsidP="00221A7D">
      <w:pPr>
        <w:pStyle w:val="NoSpacing"/>
        <w:numPr>
          <w:ilvl w:val="0"/>
          <w:numId w:val="20"/>
        </w:numPr>
      </w:pPr>
      <w:r w:rsidRPr="00221A7D">
        <w:t>Self-motivated, innovative, proactive, willing to pursue new technical areas and capable of working independently.</w:t>
      </w:r>
    </w:p>
    <w:p w14:paraId="48EB9792" w14:textId="77777777" w:rsidR="00221A7D" w:rsidRPr="00221A7D" w:rsidRDefault="00221A7D" w:rsidP="00221A7D">
      <w:pPr>
        <w:pStyle w:val="NoSpacing"/>
        <w:numPr>
          <w:ilvl w:val="0"/>
          <w:numId w:val="20"/>
        </w:numPr>
      </w:pPr>
      <w:r w:rsidRPr="00221A7D">
        <w:rPr>
          <w:rFonts w:eastAsia="Times New Roman"/>
        </w:rPr>
        <w:t>Strong problem-solving skills and very good time management skills</w:t>
      </w:r>
    </w:p>
    <w:p w14:paraId="6F2B5DFB" w14:textId="77777777" w:rsidR="00221A7D" w:rsidRDefault="00221A7D" w:rsidP="00303900">
      <w:pPr>
        <w:rPr>
          <w:rStyle w:val="content"/>
          <w:rFonts w:asciiTheme="minorHAnsi" w:hAnsiTheme="minorHAnsi" w:cstheme="minorHAnsi"/>
          <w:b/>
          <w:bCs/>
        </w:rPr>
      </w:pPr>
    </w:p>
    <w:p w14:paraId="479C87C2" w14:textId="5C791E52" w:rsidR="00C350A0" w:rsidRDefault="00C350A0" w:rsidP="00C350A0">
      <w:pPr>
        <w:pStyle w:val="NoSpacing"/>
        <w:rPr>
          <w:rFonts w:eastAsia="Trebuchet MS" w:cstheme="minorHAnsi"/>
          <w:lang w:val="en-US"/>
        </w:rPr>
      </w:pPr>
    </w:p>
    <w:p w14:paraId="2D8D14F2" w14:textId="186943A2" w:rsidR="00221A7D" w:rsidRDefault="00221A7D" w:rsidP="00C350A0">
      <w:pPr>
        <w:pStyle w:val="NoSpacing"/>
        <w:rPr>
          <w:rFonts w:eastAsia="Trebuchet MS" w:cstheme="minorHAnsi"/>
          <w:lang w:val="en-US"/>
        </w:rPr>
      </w:pPr>
    </w:p>
    <w:p w14:paraId="19546EC7" w14:textId="572A825C" w:rsidR="00221A7D" w:rsidRDefault="00221A7D" w:rsidP="00C350A0">
      <w:pPr>
        <w:pStyle w:val="NoSpacing"/>
        <w:rPr>
          <w:rFonts w:eastAsia="Trebuchet MS" w:cstheme="minorHAnsi"/>
          <w:lang w:val="en-US"/>
        </w:rPr>
      </w:pPr>
    </w:p>
    <w:p w14:paraId="14D7FADC" w14:textId="3CBF91EE" w:rsidR="00221A7D" w:rsidRDefault="00221A7D" w:rsidP="00C350A0">
      <w:pPr>
        <w:pStyle w:val="NoSpacing"/>
        <w:rPr>
          <w:rFonts w:eastAsia="Trebuchet MS" w:cstheme="minorHAnsi"/>
          <w:lang w:val="en-US"/>
        </w:rPr>
      </w:pPr>
    </w:p>
    <w:p w14:paraId="1C4E204B" w14:textId="77777777" w:rsidR="00221A7D" w:rsidRDefault="00221A7D" w:rsidP="00C350A0">
      <w:pPr>
        <w:pStyle w:val="NoSpacing"/>
        <w:rPr>
          <w:rFonts w:eastAsia="Trebuchet MS" w:cstheme="minorHAnsi"/>
          <w:lang w:val="en-US"/>
        </w:rPr>
      </w:pPr>
    </w:p>
    <w:p w14:paraId="2D2E458A" w14:textId="77777777" w:rsidR="00EF663D" w:rsidRPr="00B47A9E" w:rsidRDefault="00EF663D"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A2A4906"/>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504EB3"/>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344158E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39C77F6"/>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16"/>
  </w:num>
  <w:num w:numId="2" w16cid:durableId="1372149691">
    <w:abstractNumId w:val="17"/>
  </w:num>
  <w:num w:numId="3" w16cid:durableId="1197740111">
    <w:abstractNumId w:val="19"/>
  </w:num>
  <w:num w:numId="4" w16cid:durableId="1033654804">
    <w:abstractNumId w:val="15"/>
  </w:num>
  <w:num w:numId="5" w16cid:durableId="1589339158">
    <w:abstractNumId w:val="18"/>
  </w:num>
  <w:num w:numId="6" w16cid:durableId="112795985">
    <w:abstractNumId w:val="0"/>
  </w:num>
  <w:num w:numId="7" w16cid:durableId="653409650">
    <w:abstractNumId w:val="1"/>
  </w:num>
  <w:num w:numId="8" w16cid:durableId="1028793831">
    <w:abstractNumId w:val="11"/>
  </w:num>
  <w:num w:numId="9" w16cid:durableId="2068336839">
    <w:abstractNumId w:val="13"/>
  </w:num>
  <w:num w:numId="10" w16cid:durableId="695694226">
    <w:abstractNumId w:val="3"/>
  </w:num>
  <w:num w:numId="11" w16cid:durableId="813988257">
    <w:abstractNumId w:val="2"/>
  </w:num>
  <w:num w:numId="12" w16cid:durableId="1077288327">
    <w:abstractNumId w:val="14"/>
  </w:num>
  <w:num w:numId="13" w16cid:durableId="1405106160">
    <w:abstractNumId w:val="4"/>
  </w:num>
  <w:num w:numId="14" w16cid:durableId="1732657877">
    <w:abstractNumId w:val="5"/>
  </w:num>
  <w:num w:numId="15" w16cid:durableId="887373832">
    <w:abstractNumId w:val="9"/>
  </w:num>
  <w:num w:numId="16" w16cid:durableId="1199660611">
    <w:abstractNumId w:val="6"/>
  </w:num>
  <w:num w:numId="17" w16cid:durableId="188567071">
    <w:abstractNumId w:val="12"/>
  </w:num>
  <w:num w:numId="18" w16cid:durableId="345132538">
    <w:abstractNumId w:val="8"/>
  </w:num>
  <w:num w:numId="19" w16cid:durableId="1825580952">
    <w:abstractNumId w:val="10"/>
  </w:num>
  <w:num w:numId="20" w16cid:durableId="1378043826">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1A7D"/>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0F06"/>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A44"/>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3766"/>
    <w:rsid w:val="005E5FAB"/>
    <w:rsid w:val="005F05A5"/>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426BA"/>
    <w:rsid w:val="00A55A0A"/>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006"/>
    <w:rsid w:val="00B8753C"/>
    <w:rsid w:val="00B92774"/>
    <w:rsid w:val="00B97302"/>
    <w:rsid w:val="00BA2068"/>
    <w:rsid w:val="00BA741A"/>
    <w:rsid w:val="00BB29DA"/>
    <w:rsid w:val="00BD3AAB"/>
    <w:rsid w:val="00BE1CB3"/>
    <w:rsid w:val="00BF4AC8"/>
    <w:rsid w:val="00C20FFA"/>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14F6"/>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EF663D"/>
    <w:rsid w:val="00F14FFD"/>
    <w:rsid w:val="00F26F2F"/>
    <w:rsid w:val="00F318BD"/>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 w:type="paragraph" w:customStyle="1" w:styleId="xmsolistparagraph">
    <w:name w:val="x_msolistparagraph"/>
    <w:basedOn w:val="Normal"/>
    <w:rsid w:val="00221A7D"/>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A098E99909F747912CC75A055C89D7" ma:contentTypeVersion="10" ma:contentTypeDescription="Create a new document." ma:contentTypeScope="" ma:versionID="414a580206ac7b2945545e9d8b1b038c">
  <xsd:schema xmlns:xsd="http://www.w3.org/2001/XMLSchema" xmlns:xs="http://www.w3.org/2001/XMLSchema" xmlns:p="http://schemas.microsoft.com/office/2006/metadata/properties" xmlns:ns2="8b993b92-984a-49ac-bd27-c5e079367595" targetNamespace="http://schemas.microsoft.com/office/2006/metadata/properties" ma:root="true" ma:fieldsID="a002c40a3b46fd91fd8ca575e82a1b5e" ns2:_="">
    <xsd:import namespace="8b993b92-984a-49ac-bd27-c5e0793675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93b92-984a-49ac-bd27-c5e079367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2.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89668B-6B8C-422A-B075-08A17C3E5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93b92-984a-49ac-bd27-c5e079367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790181-4919-47B7-9C18-E4E3B5D87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7</cp:revision>
  <dcterms:created xsi:type="dcterms:W3CDTF">2023-03-28T05:44:00Z</dcterms:created>
  <dcterms:modified xsi:type="dcterms:W3CDTF">2023-05-0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098E99909F747912CC75A055C89D7</vt:lpwstr>
  </property>
  <property fmtid="{D5CDD505-2E9C-101B-9397-08002B2CF9AE}" pid="3" name="GrammarlyDocumentId">
    <vt:lpwstr>9af400f9922550dfc8220aad95a62b95cc58afc02671fb5e570917ccd1031d43</vt:lpwstr>
  </property>
</Properties>
</file>